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9480C2" w14:textId="56022846" w:rsidR="008F7050" w:rsidRDefault="00186040" w:rsidP="00100988">
      <w:pPr>
        <w:jc w:val="center"/>
      </w:pPr>
      <w:r>
        <w:rPr>
          <w:noProof/>
        </w:rPr>
        <w:drawing>
          <wp:inline distT="0" distB="0" distL="0" distR="0" wp14:anchorId="3C0CC940" wp14:editId="00F6FCFA">
            <wp:extent cx="3003010" cy="1692862"/>
            <wp:effectExtent l="0" t="0" r="6985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2293" cy="17375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FCBD83A" w14:textId="49350D93" w:rsidR="00BB790D" w:rsidRPr="0057082E" w:rsidRDefault="00357783" w:rsidP="009826B4">
      <w:pPr>
        <w:jc w:val="center"/>
        <w:rPr>
          <w:rFonts w:ascii="Aharoni" w:hAnsi="Aharoni" w:cs="Aharoni"/>
          <w:b/>
          <w:bCs/>
          <w:smallCaps/>
          <w:color w:val="C00000"/>
          <w:sz w:val="44"/>
          <w:szCs w:val="44"/>
        </w:rPr>
      </w:pPr>
      <w:r>
        <w:rPr>
          <w:rFonts w:ascii="Aharoni" w:hAnsi="Aharoni" w:cs="Aharoni"/>
          <w:b/>
          <w:bCs/>
          <w:smallCaps/>
          <w:sz w:val="28"/>
          <w:szCs w:val="28"/>
        </w:rPr>
        <w:t xml:space="preserve">Week </w:t>
      </w:r>
      <w:r w:rsidR="00186040">
        <w:rPr>
          <w:rFonts w:ascii="Aharoni" w:hAnsi="Aharoni" w:cs="Aharoni"/>
          <w:b/>
          <w:bCs/>
          <w:smallCaps/>
          <w:sz w:val="28"/>
          <w:szCs w:val="28"/>
        </w:rPr>
        <w:t>ONE</w:t>
      </w:r>
      <w:r>
        <w:rPr>
          <w:rFonts w:ascii="Aharoni" w:hAnsi="Aharoni" w:cs="Aharoni"/>
          <w:b/>
          <w:bCs/>
          <w:smallCaps/>
          <w:sz w:val="28"/>
          <w:szCs w:val="28"/>
        </w:rPr>
        <w:t xml:space="preserve"> – Study Guide</w:t>
      </w:r>
      <w:r>
        <w:rPr>
          <w:rFonts w:ascii="Aharoni" w:hAnsi="Aharoni" w:cs="Aharoni"/>
          <w:b/>
          <w:bCs/>
          <w:smallCaps/>
          <w:sz w:val="28"/>
          <w:szCs w:val="28"/>
        </w:rPr>
        <w:br/>
      </w:r>
      <w:r w:rsidR="00186040">
        <w:rPr>
          <w:rFonts w:ascii="Aharoni" w:hAnsi="Aharoni" w:cs="Aharoni"/>
          <w:b/>
          <w:bCs/>
          <w:smallCaps/>
          <w:color w:val="C00000"/>
          <w:sz w:val="44"/>
          <w:szCs w:val="44"/>
        </w:rPr>
        <w:t>Shadows And Types - Intro</w:t>
      </w:r>
    </w:p>
    <w:p w14:paraId="3140FF24" w14:textId="3B0EC4C9" w:rsidR="009826B4" w:rsidRDefault="0097587D" w:rsidP="008F7050">
      <w:pPr>
        <w:rPr>
          <w:sz w:val="24"/>
          <w:szCs w:val="24"/>
        </w:rPr>
      </w:pPr>
      <w:r>
        <w:rPr>
          <w:sz w:val="24"/>
          <w:szCs w:val="24"/>
        </w:rPr>
        <w:t>This week our study ti</w:t>
      </w:r>
      <w:r w:rsidR="004A2905">
        <w:rPr>
          <w:sz w:val="24"/>
          <w:szCs w:val="24"/>
        </w:rPr>
        <w:t xml:space="preserve">me is a review and a challenge. We will review 7 of this scriptures from the message this week. The challenge is to </w:t>
      </w:r>
      <w:r w:rsidR="00D65B20">
        <w:rPr>
          <w:sz w:val="24"/>
          <w:szCs w:val="24"/>
        </w:rPr>
        <w:t>see how they can be applied to the Christian walk and our beliefs.</w:t>
      </w:r>
    </w:p>
    <w:p w14:paraId="40A03912" w14:textId="261C9493" w:rsidR="00381AEA" w:rsidRPr="001F2554" w:rsidRDefault="00381AEA" w:rsidP="00381AEA">
      <w:pPr>
        <w:jc w:val="center"/>
        <w:rPr>
          <w:sz w:val="24"/>
          <w:szCs w:val="24"/>
        </w:rPr>
      </w:pPr>
      <w:r>
        <w:rPr>
          <w:sz w:val="24"/>
          <w:szCs w:val="24"/>
        </w:rPr>
        <w:t>“It is the way God has chosen to record history before it happens.” O.L. Johnson</w:t>
      </w:r>
    </w:p>
    <w:p w14:paraId="45426C34" w14:textId="2B24C8CC" w:rsidR="00AA72D4" w:rsidRDefault="009826B4" w:rsidP="00D76B4C">
      <w:pPr>
        <w:pStyle w:val="ListParagraph"/>
        <w:numPr>
          <w:ilvl w:val="0"/>
          <w:numId w:val="1"/>
        </w:numPr>
        <w:spacing w:after="1920" w:line="240" w:lineRule="auto"/>
        <w:rPr>
          <w:sz w:val="24"/>
          <w:szCs w:val="24"/>
        </w:rPr>
      </w:pPr>
      <w:r w:rsidRPr="00744E08">
        <w:rPr>
          <w:sz w:val="24"/>
          <w:szCs w:val="24"/>
        </w:rPr>
        <w:t>(Sunday)</w:t>
      </w:r>
      <w:r w:rsidR="00AE30A8" w:rsidRPr="00744E08">
        <w:rPr>
          <w:sz w:val="24"/>
          <w:szCs w:val="24"/>
        </w:rPr>
        <w:t xml:space="preserve"> </w:t>
      </w:r>
      <w:r w:rsidR="002D32C4">
        <w:rPr>
          <w:sz w:val="24"/>
          <w:szCs w:val="24"/>
        </w:rPr>
        <w:t xml:space="preserve"> </w:t>
      </w:r>
      <w:r w:rsidR="005E399A">
        <w:rPr>
          <w:sz w:val="24"/>
          <w:szCs w:val="24"/>
        </w:rPr>
        <w:t xml:space="preserve">Hebrews 10.1 &amp; Romans 5.14  </w:t>
      </w:r>
      <w:r w:rsidR="0077055E">
        <w:rPr>
          <w:sz w:val="24"/>
          <w:szCs w:val="24"/>
        </w:rPr>
        <w:t xml:space="preserve">How can shadows and types help us understand the word of God? </w:t>
      </w:r>
      <w:r w:rsidR="00153FE3">
        <w:rPr>
          <w:sz w:val="24"/>
          <w:szCs w:val="24"/>
        </w:rPr>
        <w:t>Describe what a Biblical Shadow is and why we need to study them.</w:t>
      </w:r>
    </w:p>
    <w:p w14:paraId="454079FC" w14:textId="3F2421C6" w:rsidR="00006328" w:rsidRDefault="00006328" w:rsidP="00006328">
      <w:pPr>
        <w:pStyle w:val="ListParagraph"/>
        <w:spacing w:after="1920" w:line="720" w:lineRule="auto"/>
        <w:rPr>
          <w:sz w:val="24"/>
          <w:szCs w:val="24"/>
        </w:rPr>
      </w:pPr>
    </w:p>
    <w:p w14:paraId="68307FB2" w14:textId="279FB68B" w:rsidR="006510A4" w:rsidRDefault="006510A4" w:rsidP="00006328">
      <w:pPr>
        <w:pStyle w:val="ListParagraph"/>
        <w:spacing w:after="1920" w:line="720" w:lineRule="auto"/>
        <w:rPr>
          <w:sz w:val="24"/>
          <w:szCs w:val="24"/>
        </w:rPr>
      </w:pPr>
    </w:p>
    <w:p w14:paraId="352AB509" w14:textId="77777777" w:rsidR="006510A4" w:rsidRPr="00744E08" w:rsidRDefault="006510A4" w:rsidP="00006328">
      <w:pPr>
        <w:pStyle w:val="ListParagraph"/>
        <w:spacing w:after="1920" w:line="720" w:lineRule="auto"/>
        <w:rPr>
          <w:sz w:val="24"/>
          <w:szCs w:val="24"/>
        </w:rPr>
      </w:pPr>
    </w:p>
    <w:p w14:paraId="1FAF73B5" w14:textId="1789CAE2" w:rsidR="005339E5" w:rsidRDefault="009826B4" w:rsidP="00A806A7">
      <w:pPr>
        <w:pStyle w:val="ListParagraph"/>
        <w:numPr>
          <w:ilvl w:val="0"/>
          <w:numId w:val="1"/>
        </w:numPr>
        <w:spacing w:after="1920" w:line="240" w:lineRule="auto"/>
        <w:rPr>
          <w:sz w:val="24"/>
          <w:szCs w:val="24"/>
        </w:rPr>
      </w:pPr>
      <w:r w:rsidRPr="00A806A7">
        <w:rPr>
          <w:sz w:val="24"/>
          <w:szCs w:val="24"/>
        </w:rPr>
        <w:t>(Monday)</w:t>
      </w:r>
      <w:r w:rsidR="00123AD9" w:rsidRPr="00A806A7">
        <w:rPr>
          <w:sz w:val="24"/>
          <w:szCs w:val="24"/>
        </w:rPr>
        <w:t xml:space="preserve"> </w:t>
      </w:r>
      <w:r w:rsidR="002D32C4">
        <w:rPr>
          <w:sz w:val="24"/>
          <w:szCs w:val="24"/>
        </w:rPr>
        <w:t xml:space="preserve"> </w:t>
      </w:r>
      <w:r w:rsidR="005E7144">
        <w:rPr>
          <w:sz w:val="24"/>
          <w:szCs w:val="24"/>
        </w:rPr>
        <w:t>John 6.49-51</w:t>
      </w:r>
      <w:r w:rsidR="000A304E">
        <w:rPr>
          <w:sz w:val="24"/>
          <w:szCs w:val="24"/>
        </w:rPr>
        <w:t xml:space="preserve"> How does the Old Testament help us understand what Jesus is saying here? </w:t>
      </w:r>
      <w:r w:rsidR="00A806A7">
        <w:rPr>
          <w:sz w:val="24"/>
          <w:szCs w:val="24"/>
        </w:rPr>
        <w:br/>
      </w:r>
      <w:r w:rsidR="00A806A7">
        <w:rPr>
          <w:sz w:val="24"/>
          <w:szCs w:val="24"/>
        </w:rPr>
        <w:br/>
      </w:r>
      <w:r w:rsidR="00A806A7">
        <w:rPr>
          <w:sz w:val="24"/>
          <w:szCs w:val="24"/>
        </w:rPr>
        <w:br/>
      </w:r>
      <w:r w:rsidR="00A806A7">
        <w:rPr>
          <w:sz w:val="24"/>
          <w:szCs w:val="24"/>
        </w:rPr>
        <w:br/>
      </w:r>
      <w:r w:rsidR="00A806A7">
        <w:rPr>
          <w:sz w:val="24"/>
          <w:szCs w:val="24"/>
        </w:rPr>
        <w:br/>
      </w:r>
    </w:p>
    <w:p w14:paraId="173CDE79" w14:textId="77777777" w:rsidR="005339E5" w:rsidRDefault="005339E5" w:rsidP="005339E5">
      <w:pPr>
        <w:pStyle w:val="ListParagraph"/>
        <w:spacing w:after="1920" w:line="240" w:lineRule="auto"/>
        <w:rPr>
          <w:sz w:val="24"/>
          <w:szCs w:val="24"/>
        </w:rPr>
      </w:pPr>
    </w:p>
    <w:p w14:paraId="1DC123EC" w14:textId="28F69849" w:rsidR="00A806A7" w:rsidRPr="00A806A7" w:rsidRDefault="00A806A7" w:rsidP="005339E5">
      <w:pPr>
        <w:pStyle w:val="ListParagraph"/>
        <w:spacing w:after="1920" w:line="240" w:lineRule="auto"/>
        <w:rPr>
          <w:sz w:val="24"/>
          <w:szCs w:val="24"/>
        </w:rPr>
      </w:pPr>
      <w:r>
        <w:rPr>
          <w:sz w:val="24"/>
          <w:szCs w:val="24"/>
        </w:rPr>
        <w:br/>
      </w:r>
      <w:r>
        <w:rPr>
          <w:sz w:val="24"/>
          <w:szCs w:val="24"/>
        </w:rPr>
        <w:br/>
      </w:r>
    </w:p>
    <w:p w14:paraId="7F6FBA0F" w14:textId="63FF2ACF" w:rsidR="00CF4ACE" w:rsidRPr="00A806A7" w:rsidRDefault="009826B4" w:rsidP="00380463">
      <w:pPr>
        <w:pStyle w:val="ListParagraph"/>
        <w:numPr>
          <w:ilvl w:val="0"/>
          <w:numId w:val="1"/>
        </w:numPr>
        <w:spacing w:after="1920" w:line="240" w:lineRule="auto"/>
        <w:rPr>
          <w:sz w:val="24"/>
          <w:szCs w:val="24"/>
        </w:rPr>
      </w:pPr>
      <w:r w:rsidRPr="00A806A7">
        <w:rPr>
          <w:sz w:val="24"/>
          <w:szCs w:val="24"/>
        </w:rPr>
        <w:t>(Tuesday)</w:t>
      </w:r>
      <w:r w:rsidR="00485E42" w:rsidRPr="00A806A7">
        <w:rPr>
          <w:sz w:val="24"/>
          <w:szCs w:val="24"/>
        </w:rPr>
        <w:t xml:space="preserve"> </w:t>
      </w:r>
      <w:r w:rsidR="00DD4F5B" w:rsidRPr="00A806A7">
        <w:rPr>
          <w:sz w:val="24"/>
          <w:szCs w:val="24"/>
        </w:rPr>
        <w:t xml:space="preserve"> </w:t>
      </w:r>
      <w:r w:rsidR="002D32C4">
        <w:rPr>
          <w:sz w:val="24"/>
          <w:szCs w:val="24"/>
        </w:rPr>
        <w:t xml:space="preserve"> </w:t>
      </w:r>
      <w:r w:rsidR="00134F1A">
        <w:rPr>
          <w:sz w:val="24"/>
          <w:szCs w:val="24"/>
        </w:rPr>
        <w:t>John 3.</w:t>
      </w:r>
      <w:r w:rsidR="00E27B07">
        <w:rPr>
          <w:sz w:val="24"/>
          <w:szCs w:val="24"/>
        </w:rPr>
        <w:t xml:space="preserve">14-15 </w:t>
      </w:r>
      <w:r w:rsidR="000133FB">
        <w:rPr>
          <w:sz w:val="24"/>
          <w:szCs w:val="24"/>
        </w:rPr>
        <w:t>Numbers 21.4-9 How many ways can you find that what happened in the wilderness</w:t>
      </w:r>
      <w:r w:rsidR="00482351">
        <w:rPr>
          <w:sz w:val="24"/>
          <w:szCs w:val="24"/>
        </w:rPr>
        <w:t xml:space="preserve"> here be seen as a shadow of the New Testament and Christ?</w:t>
      </w:r>
    </w:p>
    <w:p w14:paraId="22D54527" w14:textId="67CA2E12" w:rsidR="000C1284" w:rsidRDefault="00A806A7" w:rsidP="00AA72D4">
      <w:pPr>
        <w:pStyle w:val="ListParagraph"/>
        <w:spacing w:after="1920" w:line="720" w:lineRule="auto"/>
        <w:rPr>
          <w:sz w:val="24"/>
          <w:szCs w:val="24"/>
        </w:rPr>
      </w:pPr>
      <w:r>
        <w:rPr>
          <w:sz w:val="24"/>
          <w:szCs w:val="24"/>
        </w:rPr>
        <w:br/>
      </w:r>
    </w:p>
    <w:p w14:paraId="52566212" w14:textId="77777777" w:rsidR="00E5341B" w:rsidRPr="001F2554" w:rsidRDefault="00E5341B" w:rsidP="00AA72D4">
      <w:pPr>
        <w:pStyle w:val="ListParagraph"/>
        <w:spacing w:after="1920" w:line="720" w:lineRule="auto"/>
        <w:rPr>
          <w:sz w:val="24"/>
          <w:szCs w:val="24"/>
        </w:rPr>
      </w:pPr>
    </w:p>
    <w:p w14:paraId="3C28F683" w14:textId="42548392" w:rsidR="000D3A2A" w:rsidRPr="006579B1" w:rsidRDefault="009826B4" w:rsidP="006579B1">
      <w:pPr>
        <w:pStyle w:val="ListParagraph"/>
        <w:numPr>
          <w:ilvl w:val="0"/>
          <w:numId w:val="1"/>
        </w:numPr>
        <w:spacing w:after="1920" w:line="240" w:lineRule="auto"/>
        <w:rPr>
          <w:sz w:val="24"/>
          <w:szCs w:val="24"/>
        </w:rPr>
      </w:pPr>
      <w:r w:rsidRPr="001F2554">
        <w:rPr>
          <w:sz w:val="24"/>
          <w:szCs w:val="24"/>
        </w:rPr>
        <w:lastRenderedPageBreak/>
        <w:t>(Wednesday)</w:t>
      </w:r>
      <w:r w:rsidR="000D3A2A" w:rsidRPr="001F2554">
        <w:rPr>
          <w:sz w:val="24"/>
          <w:szCs w:val="24"/>
        </w:rPr>
        <w:t xml:space="preserve"> </w:t>
      </w:r>
      <w:r w:rsidR="002D32C4">
        <w:rPr>
          <w:sz w:val="24"/>
          <w:szCs w:val="24"/>
        </w:rPr>
        <w:t xml:space="preserve"> </w:t>
      </w:r>
      <w:r w:rsidR="00DA5F7A">
        <w:rPr>
          <w:sz w:val="24"/>
          <w:szCs w:val="24"/>
        </w:rPr>
        <w:t>Matthew 12.40  Jonah 1.1-17</w:t>
      </w:r>
      <w:r w:rsidR="00CB273B">
        <w:rPr>
          <w:sz w:val="24"/>
          <w:szCs w:val="24"/>
        </w:rPr>
        <w:t xml:space="preserve"> How </w:t>
      </w:r>
      <w:r w:rsidR="00D1693C">
        <w:rPr>
          <w:sz w:val="24"/>
          <w:szCs w:val="24"/>
        </w:rPr>
        <w:t>does</w:t>
      </w:r>
      <w:r w:rsidR="00CB273B">
        <w:rPr>
          <w:sz w:val="24"/>
          <w:szCs w:val="24"/>
        </w:rPr>
        <w:t xml:space="preserve"> the 3 days and night in Jonah </w:t>
      </w:r>
      <w:r w:rsidR="00D1693C">
        <w:rPr>
          <w:sz w:val="24"/>
          <w:szCs w:val="24"/>
        </w:rPr>
        <w:t>help us understand the significance of Jesus time in the grave?</w:t>
      </w:r>
      <w:r w:rsidR="00EE5588">
        <w:rPr>
          <w:sz w:val="24"/>
          <w:szCs w:val="24"/>
        </w:rPr>
        <w:t xml:space="preserve"> How is Jonah’s life not a shadow of Christ?</w:t>
      </w:r>
    </w:p>
    <w:p w14:paraId="42D07969" w14:textId="77777777" w:rsidR="00AA72D4" w:rsidRPr="00AA72D4" w:rsidRDefault="00AA72D4" w:rsidP="00AA72D4">
      <w:pPr>
        <w:pStyle w:val="ListParagraph"/>
        <w:rPr>
          <w:sz w:val="24"/>
          <w:szCs w:val="24"/>
        </w:rPr>
      </w:pPr>
    </w:p>
    <w:p w14:paraId="7EA820E8" w14:textId="77777777" w:rsidR="000C1284" w:rsidRDefault="000C1284" w:rsidP="00AA72D4">
      <w:pPr>
        <w:pStyle w:val="ListParagraph"/>
        <w:spacing w:after="1920" w:line="720" w:lineRule="auto"/>
        <w:rPr>
          <w:sz w:val="24"/>
          <w:szCs w:val="24"/>
        </w:rPr>
      </w:pPr>
    </w:p>
    <w:p w14:paraId="29FBFAC7" w14:textId="6ACABC56" w:rsidR="00AA72D4" w:rsidRPr="001F2554" w:rsidRDefault="005E5141" w:rsidP="00AA72D4">
      <w:pPr>
        <w:pStyle w:val="ListParagraph"/>
        <w:spacing w:after="1920" w:line="720" w:lineRule="auto"/>
        <w:rPr>
          <w:sz w:val="24"/>
          <w:szCs w:val="24"/>
        </w:rPr>
      </w:pPr>
      <w:r>
        <w:rPr>
          <w:sz w:val="24"/>
          <w:szCs w:val="24"/>
        </w:rPr>
        <w:br/>
      </w:r>
    </w:p>
    <w:p w14:paraId="155C7762" w14:textId="74C57B0E" w:rsidR="003E2A3E" w:rsidRPr="00744E08" w:rsidRDefault="009826B4" w:rsidP="00295E62">
      <w:pPr>
        <w:pStyle w:val="ListParagraph"/>
        <w:numPr>
          <w:ilvl w:val="0"/>
          <w:numId w:val="1"/>
        </w:numPr>
        <w:spacing w:after="1920" w:line="240" w:lineRule="auto"/>
        <w:rPr>
          <w:sz w:val="24"/>
          <w:szCs w:val="24"/>
        </w:rPr>
      </w:pPr>
      <w:r w:rsidRPr="00744E08">
        <w:rPr>
          <w:sz w:val="24"/>
          <w:szCs w:val="24"/>
        </w:rPr>
        <w:t>(Thursday)</w:t>
      </w:r>
      <w:r w:rsidR="00C313F0" w:rsidRPr="00744E08">
        <w:rPr>
          <w:sz w:val="24"/>
          <w:szCs w:val="24"/>
        </w:rPr>
        <w:t xml:space="preserve"> </w:t>
      </w:r>
      <w:r w:rsidR="002D32C4">
        <w:rPr>
          <w:sz w:val="24"/>
          <w:szCs w:val="24"/>
        </w:rPr>
        <w:t xml:space="preserve"> </w:t>
      </w:r>
      <w:r w:rsidR="00F24CA5">
        <w:rPr>
          <w:sz w:val="24"/>
          <w:szCs w:val="24"/>
        </w:rPr>
        <w:t xml:space="preserve">Galatians 4.22-31 </w:t>
      </w:r>
      <w:r w:rsidR="00C43466">
        <w:rPr>
          <w:sz w:val="24"/>
          <w:szCs w:val="24"/>
        </w:rPr>
        <w:t>Genesis 16 How does this story help us see our relationship with God through Christ?</w:t>
      </w:r>
      <w:r w:rsidR="00834CD0">
        <w:rPr>
          <w:sz w:val="24"/>
          <w:szCs w:val="24"/>
        </w:rPr>
        <w:t xml:space="preserve"> How does this story help us see the conflict between physical and Spiritual?</w:t>
      </w:r>
    </w:p>
    <w:p w14:paraId="361E55E9" w14:textId="152F730B" w:rsidR="00AA72D4" w:rsidRDefault="005E5141" w:rsidP="00AA72D4">
      <w:pPr>
        <w:pStyle w:val="ListParagraph"/>
        <w:spacing w:after="1920" w:line="720" w:lineRule="auto"/>
        <w:rPr>
          <w:sz w:val="24"/>
          <w:szCs w:val="24"/>
        </w:rPr>
      </w:pPr>
      <w:r>
        <w:rPr>
          <w:sz w:val="24"/>
          <w:szCs w:val="24"/>
        </w:rPr>
        <w:br/>
      </w:r>
    </w:p>
    <w:p w14:paraId="585D317B" w14:textId="77777777" w:rsidR="005339E5" w:rsidRDefault="005339E5" w:rsidP="00AA72D4">
      <w:pPr>
        <w:pStyle w:val="ListParagraph"/>
        <w:spacing w:after="1920" w:line="720" w:lineRule="auto"/>
        <w:rPr>
          <w:sz w:val="24"/>
          <w:szCs w:val="24"/>
        </w:rPr>
      </w:pPr>
    </w:p>
    <w:p w14:paraId="484300B8" w14:textId="77777777" w:rsidR="006510A4" w:rsidRPr="001F2554" w:rsidRDefault="006510A4" w:rsidP="00AA72D4">
      <w:pPr>
        <w:pStyle w:val="ListParagraph"/>
        <w:spacing w:after="1920" w:line="720" w:lineRule="auto"/>
        <w:rPr>
          <w:sz w:val="24"/>
          <w:szCs w:val="24"/>
        </w:rPr>
      </w:pPr>
    </w:p>
    <w:p w14:paraId="37D3B088" w14:textId="085E2452" w:rsidR="007E6411" w:rsidRDefault="009826B4" w:rsidP="003E6D8B">
      <w:pPr>
        <w:pStyle w:val="ListParagraph"/>
        <w:numPr>
          <w:ilvl w:val="0"/>
          <w:numId w:val="1"/>
        </w:numPr>
        <w:spacing w:after="1920" w:line="240" w:lineRule="auto"/>
        <w:rPr>
          <w:sz w:val="24"/>
          <w:szCs w:val="24"/>
        </w:rPr>
      </w:pPr>
      <w:r w:rsidRPr="001F2554">
        <w:rPr>
          <w:sz w:val="24"/>
          <w:szCs w:val="24"/>
        </w:rPr>
        <w:t>(Friday)</w:t>
      </w:r>
      <w:r w:rsidR="00E27769" w:rsidRPr="001F2554">
        <w:rPr>
          <w:sz w:val="24"/>
          <w:szCs w:val="24"/>
        </w:rPr>
        <w:t xml:space="preserve"> </w:t>
      </w:r>
      <w:r w:rsidR="002D32C4">
        <w:rPr>
          <w:sz w:val="24"/>
          <w:szCs w:val="24"/>
        </w:rPr>
        <w:t xml:space="preserve"> </w:t>
      </w:r>
      <w:r w:rsidR="00153E7B">
        <w:rPr>
          <w:sz w:val="24"/>
          <w:szCs w:val="24"/>
        </w:rPr>
        <w:t xml:space="preserve">Hebrews </w:t>
      </w:r>
      <w:r w:rsidR="005303AD">
        <w:rPr>
          <w:sz w:val="24"/>
          <w:szCs w:val="24"/>
        </w:rPr>
        <w:t xml:space="preserve">6.19 </w:t>
      </w:r>
      <w:r w:rsidR="002603C8">
        <w:rPr>
          <w:sz w:val="24"/>
          <w:szCs w:val="24"/>
        </w:rPr>
        <w:t xml:space="preserve">Hebrews 7.3 </w:t>
      </w:r>
      <w:r w:rsidR="009E3830">
        <w:rPr>
          <w:sz w:val="24"/>
          <w:szCs w:val="24"/>
        </w:rPr>
        <w:t xml:space="preserve">Genesis </w:t>
      </w:r>
      <w:r w:rsidR="002603C8">
        <w:rPr>
          <w:sz w:val="24"/>
          <w:szCs w:val="24"/>
        </w:rPr>
        <w:t>14.17-20</w:t>
      </w:r>
      <w:r w:rsidR="006D2B55">
        <w:rPr>
          <w:sz w:val="24"/>
          <w:szCs w:val="24"/>
        </w:rPr>
        <w:t xml:space="preserve"> How does the New Testament help us understand this story and it’s significance to us as believers?</w:t>
      </w:r>
    </w:p>
    <w:p w14:paraId="1B9C108C" w14:textId="175CA32D" w:rsidR="00AA72D4" w:rsidRDefault="005E5141" w:rsidP="00AA72D4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br/>
      </w:r>
    </w:p>
    <w:p w14:paraId="57ECAE24" w14:textId="4DE49ACC" w:rsidR="003E2A3E" w:rsidRDefault="003E2A3E" w:rsidP="00AA72D4">
      <w:pPr>
        <w:pStyle w:val="ListParagraph"/>
        <w:rPr>
          <w:sz w:val="24"/>
          <w:szCs w:val="24"/>
        </w:rPr>
      </w:pPr>
    </w:p>
    <w:p w14:paraId="56135508" w14:textId="0A401647" w:rsidR="00EA2899" w:rsidRDefault="00EA2899" w:rsidP="00AA72D4">
      <w:pPr>
        <w:pStyle w:val="ListParagraph"/>
        <w:rPr>
          <w:sz w:val="24"/>
          <w:szCs w:val="24"/>
        </w:rPr>
      </w:pPr>
    </w:p>
    <w:p w14:paraId="57A3460F" w14:textId="77777777" w:rsidR="005339E5" w:rsidRDefault="005339E5" w:rsidP="00AA72D4">
      <w:pPr>
        <w:pStyle w:val="ListParagraph"/>
        <w:rPr>
          <w:sz w:val="24"/>
          <w:szCs w:val="24"/>
        </w:rPr>
      </w:pPr>
    </w:p>
    <w:p w14:paraId="2C79473F" w14:textId="77777777" w:rsidR="006510A4" w:rsidRDefault="006510A4" w:rsidP="00AA72D4">
      <w:pPr>
        <w:pStyle w:val="ListParagraph"/>
        <w:rPr>
          <w:sz w:val="24"/>
          <w:szCs w:val="24"/>
        </w:rPr>
      </w:pPr>
    </w:p>
    <w:p w14:paraId="413D3FC7" w14:textId="77777777" w:rsidR="003E2A3E" w:rsidRPr="00AA72D4" w:rsidRDefault="003E2A3E" w:rsidP="00AA72D4">
      <w:pPr>
        <w:pStyle w:val="ListParagraph"/>
        <w:rPr>
          <w:sz w:val="24"/>
          <w:szCs w:val="24"/>
        </w:rPr>
      </w:pPr>
    </w:p>
    <w:p w14:paraId="6000D945" w14:textId="77777777" w:rsidR="00AA72D4" w:rsidRPr="001F2554" w:rsidRDefault="00AA72D4" w:rsidP="00AA72D4">
      <w:pPr>
        <w:pStyle w:val="ListParagraph"/>
        <w:spacing w:after="1920" w:line="720" w:lineRule="auto"/>
        <w:rPr>
          <w:sz w:val="24"/>
          <w:szCs w:val="24"/>
        </w:rPr>
      </w:pPr>
    </w:p>
    <w:p w14:paraId="6FEFDA4B" w14:textId="4FCADEC4" w:rsidR="00D55D4C" w:rsidRDefault="009826B4" w:rsidP="00853EEE">
      <w:pPr>
        <w:pStyle w:val="ListParagraph"/>
        <w:numPr>
          <w:ilvl w:val="0"/>
          <w:numId w:val="1"/>
        </w:numPr>
        <w:spacing w:after="1920" w:line="240" w:lineRule="auto"/>
        <w:rPr>
          <w:sz w:val="24"/>
          <w:szCs w:val="24"/>
        </w:rPr>
      </w:pPr>
      <w:r w:rsidRPr="00CF4ACE">
        <w:rPr>
          <w:sz w:val="24"/>
          <w:szCs w:val="24"/>
        </w:rPr>
        <w:t>(Saturday)</w:t>
      </w:r>
      <w:r w:rsidR="003D089C">
        <w:rPr>
          <w:sz w:val="24"/>
          <w:szCs w:val="24"/>
        </w:rPr>
        <w:t xml:space="preserve"> </w:t>
      </w:r>
      <w:r w:rsidR="002D32C4">
        <w:rPr>
          <w:sz w:val="24"/>
          <w:szCs w:val="24"/>
        </w:rPr>
        <w:t xml:space="preserve"> </w:t>
      </w:r>
      <w:r w:rsidR="00BE2B10">
        <w:rPr>
          <w:sz w:val="24"/>
          <w:szCs w:val="24"/>
        </w:rPr>
        <w:t>1 Corinthians 15.45-47</w:t>
      </w:r>
      <w:r w:rsidR="009E2F3A">
        <w:rPr>
          <w:sz w:val="24"/>
          <w:szCs w:val="24"/>
        </w:rPr>
        <w:t xml:space="preserve"> </w:t>
      </w:r>
      <w:r w:rsidR="009D647D">
        <w:rPr>
          <w:sz w:val="24"/>
          <w:szCs w:val="24"/>
        </w:rPr>
        <w:t xml:space="preserve">Romans 5.14; Romans 5.12; Hebrews 4.15 </w:t>
      </w:r>
      <w:r w:rsidR="009E2F3A">
        <w:rPr>
          <w:sz w:val="24"/>
          <w:szCs w:val="24"/>
        </w:rPr>
        <w:t xml:space="preserve">Who are the two Adams </w:t>
      </w:r>
      <w:r w:rsidR="00206935">
        <w:rPr>
          <w:sz w:val="24"/>
          <w:szCs w:val="24"/>
        </w:rPr>
        <w:t>mentioned here.</w:t>
      </w:r>
      <w:r w:rsidR="00BE2B10">
        <w:rPr>
          <w:sz w:val="24"/>
          <w:szCs w:val="24"/>
        </w:rPr>
        <w:t xml:space="preserve"> </w:t>
      </w:r>
      <w:r w:rsidR="009E2F3A">
        <w:rPr>
          <w:sz w:val="24"/>
          <w:szCs w:val="24"/>
        </w:rPr>
        <w:t xml:space="preserve">How are the two Adams similar? The </w:t>
      </w:r>
      <w:r w:rsidR="00206935">
        <w:rPr>
          <w:sz w:val="24"/>
          <w:szCs w:val="24"/>
        </w:rPr>
        <w:t>different</w:t>
      </w:r>
      <w:r w:rsidR="009E2F3A">
        <w:rPr>
          <w:sz w:val="24"/>
          <w:szCs w:val="24"/>
        </w:rPr>
        <w:t>?</w:t>
      </w:r>
      <w:r w:rsidR="00206935">
        <w:rPr>
          <w:sz w:val="24"/>
          <w:szCs w:val="24"/>
        </w:rPr>
        <w:t xml:space="preserve"> Why is it helpful to understand the similarities and differences?</w:t>
      </w:r>
    </w:p>
    <w:sectPr w:rsidR="00D55D4C" w:rsidSect="00A128DF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5ECABB" w14:textId="77777777" w:rsidR="009C1A26" w:rsidRDefault="009C1A26" w:rsidP="002030C7">
      <w:pPr>
        <w:spacing w:after="0" w:line="240" w:lineRule="auto"/>
      </w:pPr>
      <w:r>
        <w:separator/>
      </w:r>
    </w:p>
  </w:endnote>
  <w:endnote w:type="continuationSeparator" w:id="0">
    <w:p w14:paraId="0FA0441A" w14:textId="77777777" w:rsidR="009C1A26" w:rsidRDefault="009C1A26" w:rsidP="002030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haroni">
    <w:altName w:val="Aharoni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145445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9261255" w14:textId="055981E0" w:rsidR="002030C7" w:rsidRDefault="002030C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3C67E7C" w14:textId="77777777" w:rsidR="002030C7" w:rsidRDefault="002030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B9B56E" w14:textId="77777777" w:rsidR="009C1A26" w:rsidRDefault="009C1A26" w:rsidP="002030C7">
      <w:pPr>
        <w:spacing w:after="0" w:line="240" w:lineRule="auto"/>
      </w:pPr>
      <w:r>
        <w:separator/>
      </w:r>
    </w:p>
  </w:footnote>
  <w:footnote w:type="continuationSeparator" w:id="0">
    <w:p w14:paraId="59286000" w14:textId="77777777" w:rsidR="009C1A26" w:rsidRDefault="009C1A26" w:rsidP="002030C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93A6253"/>
    <w:multiLevelType w:val="hybridMultilevel"/>
    <w:tmpl w:val="C2E45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38407E4"/>
    <w:multiLevelType w:val="hybridMultilevel"/>
    <w:tmpl w:val="AD144EE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wsTA3szQwMjY3NjNW0lEKTi0uzszPAykwrgUA7lnwFywAAAA="/>
  </w:docVars>
  <w:rsids>
    <w:rsidRoot w:val="008F7050"/>
    <w:rsid w:val="00004137"/>
    <w:rsid w:val="00006328"/>
    <w:rsid w:val="00011762"/>
    <w:rsid w:val="0001261D"/>
    <w:rsid w:val="000133FB"/>
    <w:rsid w:val="00017509"/>
    <w:rsid w:val="00017A98"/>
    <w:rsid w:val="00021CCA"/>
    <w:rsid w:val="000274A5"/>
    <w:rsid w:val="00042D61"/>
    <w:rsid w:val="000449E8"/>
    <w:rsid w:val="00045D9D"/>
    <w:rsid w:val="000614B4"/>
    <w:rsid w:val="00063B3E"/>
    <w:rsid w:val="00075AA1"/>
    <w:rsid w:val="0008688B"/>
    <w:rsid w:val="000A19EC"/>
    <w:rsid w:val="000A304E"/>
    <w:rsid w:val="000A3D81"/>
    <w:rsid w:val="000A6161"/>
    <w:rsid w:val="000A7D83"/>
    <w:rsid w:val="000B12D7"/>
    <w:rsid w:val="000B6C63"/>
    <w:rsid w:val="000C1051"/>
    <w:rsid w:val="000C1284"/>
    <w:rsid w:val="000D3A2A"/>
    <w:rsid w:val="000D4295"/>
    <w:rsid w:val="000F0412"/>
    <w:rsid w:val="00100988"/>
    <w:rsid w:val="00123AD9"/>
    <w:rsid w:val="00134F1A"/>
    <w:rsid w:val="00136A37"/>
    <w:rsid w:val="00143EE9"/>
    <w:rsid w:val="00150900"/>
    <w:rsid w:val="00153E7B"/>
    <w:rsid w:val="00153FE3"/>
    <w:rsid w:val="00156CE6"/>
    <w:rsid w:val="00157463"/>
    <w:rsid w:val="001613DB"/>
    <w:rsid w:val="00164A85"/>
    <w:rsid w:val="00176BBD"/>
    <w:rsid w:val="001778BB"/>
    <w:rsid w:val="00186040"/>
    <w:rsid w:val="001C2786"/>
    <w:rsid w:val="001C6BE6"/>
    <w:rsid w:val="001D0CE5"/>
    <w:rsid w:val="001D6E1D"/>
    <w:rsid w:val="001D7B65"/>
    <w:rsid w:val="001E42C3"/>
    <w:rsid w:val="001F2554"/>
    <w:rsid w:val="002030C7"/>
    <w:rsid w:val="00205A07"/>
    <w:rsid w:val="00206935"/>
    <w:rsid w:val="00223450"/>
    <w:rsid w:val="00242AB0"/>
    <w:rsid w:val="00245B3E"/>
    <w:rsid w:val="00252349"/>
    <w:rsid w:val="002603C8"/>
    <w:rsid w:val="00264D83"/>
    <w:rsid w:val="0026797B"/>
    <w:rsid w:val="002803B8"/>
    <w:rsid w:val="00290EA9"/>
    <w:rsid w:val="00293F2F"/>
    <w:rsid w:val="00295E62"/>
    <w:rsid w:val="002D32C4"/>
    <w:rsid w:val="002D667C"/>
    <w:rsid w:val="002F22AF"/>
    <w:rsid w:val="00302E2B"/>
    <w:rsid w:val="00310C46"/>
    <w:rsid w:val="00331002"/>
    <w:rsid w:val="00332759"/>
    <w:rsid w:val="00346B16"/>
    <w:rsid w:val="00354845"/>
    <w:rsid w:val="00357783"/>
    <w:rsid w:val="00376651"/>
    <w:rsid w:val="00380463"/>
    <w:rsid w:val="00381AEA"/>
    <w:rsid w:val="003864FD"/>
    <w:rsid w:val="003940A5"/>
    <w:rsid w:val="003A7EC8"/>
    <w:rsid w:val="003B796C"/>
    <w:rsid w:val="003C51E4"/>
    <w:rsid w:val="003D089C"/>
    <w:rsid w:val="003E2A3E"/>
    <w:rsid w:val="003E3470"/>
    <w:rsid w:val="003E6A81"/>
    <w:rsid w:val="003E6D8B"/>
    <w:rsid w:val="003F5A6A"/>
    <w:rsid w:val="00414264"/>
    <w:rsid w:val="00421E00"/>
    <w:rsid w:val="00430178"/>
    <w:rsid w:val="00440CD6"/>
    <w:rsid w:val="004419F3"/>
    <w:rsid w:val="004639D1"/>
    <w:rsid w:val="00464113"/>
    <w:rsid w:val="00464B43"/>
    <w:rsid w:val="004653BF"/>
    <w:rsid w:val="00474795"/>
    <w:rsid w:val="00482351"/>
    <w:rsid w:val="00485E42"/>
    <w:rsid w:val="004A2905"/>
    <w:rsid w:val="004C5AE4"/>
    <w:rsid w:val="004D0CBD"/>
    <w:rsid w:val="004D18D7"/>
    <w:rsid w:val="005015ED"/>
    <w:rsid w:val="00522A97"/>
    <w:rsid w:val="0052789E"/>
    <w:rsid w:val="005303AD"/>
    <w:rsid w:val="005339E5"/>
    <w:rsid w:val="00535B0A"/>
    <w:rsid w:val="00542C41"/>
    <w:rsid w:val="005443F2"/>
    <w:rsid w:val="00547B37"/>
    <w:rsid w:val="00561BBB"/>
    <w:rsid w:val="00570264"/>
    <w:rsid w:val="0057082E"/>
    <w:rsid w:val="005809AF"/>
    <w:rsid w:val="0059470C"/>
    <w:rsid w:val="005A3609"/>
    <w:rsid w:val="005B1E63"/>
    <w:rsid w:val="005B333C"/>
    <w:rsid w:val="005E399A"/>
    <w:rsid w:val="005E5141"/>
    <w:rsid w:val="005E7144"/>
    <w:rsid w:val="00610C25"/>
    <w:rsid w:val="0061264F"/>
    <w:rsid w:val="006150F6"/>
    <w:rsid w:val="00646866"/>
    <w:rsid w:val="006478F5"/>
    <w:rsid w:val="006510A4"/>
    <w:rsid w:val="00654628"/>
    <w:rsid w:val="006579B1"/>
    <w:rsid w:val="0066177C"/>
    <w:rsid w:val="006654B4"/>
    <w:rsid w:val="0067332D"/>
    <w:rsid w:val="00682CF0"/>
    <w:rsid w:val="00695CCB"/>
    <w:rsid w:val="0069708B"/>
    <w:rsid w:val="006970C7"/>
    <w:rsid w:val="006C5C4A"/>
    <w:rsid w:val="006D2B55"/>
    <w:rsid w:val="006E3DA0"/>
    <w:rsid w:val="007274CA"/>
    <w:rsid w:val="00730608"/>
    <w:rsid w:val="00743472"/>
    <w:rsid w:val="00744E08"/>
    <w:rsid w:val="007650D9"/>
    <w:rsid w:val="0077055E"/>
    <w:rsid w:val="007815A2"/>
    <w:rsid w:val="00781BA2"/>
    <w:rsid w:val="007843FD"/>
    <w:rsid w:val="0079013C"/>
    <w:rsid w:val="00795F06"/>
    <w:rsid w:val="007B556D"/>
    <w:rsid w:val="007C7D7F"/>
    <w:rsid w:val="007D1840"/>
    <w:rsid w:val="007E1771"/>
    <w:rsid w:val="007E2B24"/>
    <w:rsid w:val="007E6411"/>
    <w:rsid w:val="007F4BE4"/>
    <w:rsid w:val="008102C4"/>
    <w:rsid w:val="00814CE0"/>
    <w:rsid w:val="008165A0"/>
    <w:rsid w:val="00823353"/>
    <w:rsid w:val="008246D8"/>
    <w:rsid w:val="00832113"/>
    <w:rsid w:val="00834CD0"/>
    <w:rsid w:val="0083754A"/>
    <w:rsid w:val="00853EEE"/>
    <w:rsid w:val="00864AAD"/>
    <w:rsid w:val="00877B7D"/>
    <w:rsid w:val="0088746B"/>
    <w:rsid w:val="008A2365"/>
    <w:rsid w:val="008C2CAB"/>
    <w:rsid w:val="008F7050"/>
    <w:rsid w:val="008F7751"/>
    <w:rsid w:val="0090224F"/>
    <w:rsid w:val="00906FB0"/>
    <w:rsid w:val="00910637"/>
    <w:rsid w:val="00916DB8"/>
    <w:rsid w:val="00925C51"/>
    <w:rsid w:val="0093356F"/>
    <w:rsid w:val="009518D4"/>
    <w:rsid w:val="0097587D"/>
    <w:rsid w:val="009826B4"/>
    <w:rsid w:val="0099180E"/>
    <w:rsid w:val="00992801"/>
    <w:rsid w:val="009A0E49"/>
    <w:rsid w:val="009A36B5"/>
    <w:rsid w:val="009A6AFF"/>
    <w:rsid w:val="009B1725"/>
    <w:rsid w:val="009B5261"/>
    <w:rsid w:val="009B7D21"/>
    <w:rsid w:val="009C1A26"/>
    <w:rsid w:val="009C60E5"/>
    <w:rsid w:val="009D2765"/>
    <w:rsid w:val="009D647D"/>
    <w:rsid w:val="009E1DAA"/>
    <w:rsid w:val="009E2F3A"/>
    <w:rsid w:val="009E3830"/>
    <w:rsid w:val="009F0D4E"/>
    <w:rsid w:val="009F4A8B"/>
    <w:rsid w:val="009F4D89"/>
    <w:rsid w:val="00A01EA5"/>
    <w:rsid w:val="00A0423F"/>
    <w:rsid w:val="00A128DF"/>
    <w:rsid w:val="00A35A2F"/>
    <w:rsid w:val="00A4580F"/>
    <w:rsid w:val="00A70237"/>
    <w:rsid w:val="00A806A7"/>
    <w:rsid w:val="00A87366"/>
    <w:rsid w:val="00AA5717"/>
    <w:rsid w:val="00AA72D4"/>
    <w:rsid w:val="00AB001F"/>
    <w:rsid w:val="00AB3CED"/>
    <w:rsid w:val="00AB5F72"/>
    <w:rsid w:val="00AD7372"/>
    <w:rsid w:val="00AE20E6"/>
    <w:rsid w:val="00AE30A8"/>
    <w:rsid w:val="00AE5218"/>
    <w:rsid w:val="00AF1C0B"/>
    <w:rsid w:val="00AF3BA6"/>
    <w:rsid w:val="00B062E5"/>
    <w:rsid w:val="00B12674"/>
    <w:rsid w:val="00B16BD6"/>
    <w:rsid w:val="00B17934"/>
    <w:rsid w:val="00B23F06"/>
    <w:rsid w:val="00B24FAF"/>
    <w:rsid w:val="00B45720"/>
    <w:rsid w:val="00B51043"/>
    <w:rsid w:val="00B5445F"/>
    <w:rsid w:val="00B77ECC"/>
    <w:rsid w:val="00B80F33"/>
    <w:rsid w:val="00B8581B"/>
    <w:rsid w:val="00B85A2E"/>
    <w:rsid w:val="00BB0317"/>
    <w:rsid w:val="00BB790D"/>
    <w:rsid w:val="00BC49AC"/>
    <w:rsid w:val="00BD288C"/>
    <w:rsid w:val="00BD5A2F"/>
    <w:rsid w:val="00BE2AD3"/>
    <w:rsid w:val="00BE2B10"/>
    <w:rsid w:val="00BF0B37"/>
    <w:rsid w:val="00C06AA5"/>
    <w:rsid w:val="00C10296"/>
    <w:rsid w:val="00C17110"/>
    <w:rsid w:val="00C20A83"/>
    <w:rsid w:val="00C313F0"/>
    <w:rsid w:val="00C315D9"/>
    <w:rsid w:val="00C33B33"/>
    <w:rsid w:val="00C379A1"/>
    <w:rsid w:val="00C43466"/>
    <w:rsid w:val="00C52A31"/>
    <w:rsid w:val="00C57C29"/>
    <w:rsid w:val="00C65381"/>
    <w:rsid w:val="00C74822"/>
    <w:rsid w:val="00C906CC"/>
    <w:rsid w:val="00CB273B"/>
    <w:rsid w:val="00CC0F9A"/>
    <w:rsid w:val="00CE1CF6"/>
    <w:rsid w:val="00CE386C"/>
    <w:rsid w:val="00CF0FC0"/>
    <w:rsid w:val="00CF2EB6"/>
    <w:rsid w:val="00CF3AFC"/>
    <w:rsid w:val="00CF4ACE"/>
    <w:rsid w:val="00CF6E80"/>
    <w:rsid w:val="00D1693C"/>
    <w:rsid w:val="00D50662"/>
    <w:rsid w:val="00D52808"/>
    <w:rsid w:val="00D55D4C"/>
    <w:rsid w:val="00D65B20"/>
    <w:rsid w:val="00D76B4C"/>
    <w:rsid w:val="00D7768E"/>
    <w:rsid w:val="00DA5F7A"/>
    <w:rsid w:val="00DB2936"/>
    <w:rsid w:val="00DB4DF2"/>
    <w:rsid w:val="00DD4F5B"/>
    <w:rsid w:val="00DE4D84"/>
    <w:rsid w:val="00DF62D1"/>
    <w:rsid w:val="00E07325"/>
    <w:rsid w:val="00E27769"/>
    <w:rsid w:val="00E27B07"/>
    <w:rsid w:val="00E5341B"/>
    <w:rsid w:val="00E53ECC"/>
    <w:rsid w:val="00E62891"/>
    <w:rsid w:val="00E62CD9"/>
    <w:rsid w:val="00E84F7D"/>
    <w:rsid w:val="00EA1821"/>
    <w:rsid w:val="00EA2899"/>
    <w:rsid w:val="00EB5895"/>
    <w:rsid w:val="00ED5E38"/>
    <w:rsid w:val="00EE1DF9"/>
    <w:rsid w:val="00EE5588"/>
    <w:rsid w:val="00F028BA"/>
    <w:rsid w:val="00F223B9"/>
    <w:rsid w:val="00F24CA5"/>
    <w:rsid w:val="00F56B20"/>
    <w:rsid w:val="00F6422D"/>
    <w:rsid w:val="00F94A4E"/>
    <w:rsid w:val="00F96F2B"/>
    <w:rsid w:val="00FA4E04"/>
    <w:rsid w:val="00FB2B3F"/>
    <w:rsid w:val="00FC6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74F29CC"/>
  <w15:chartTrackingRefBased/>
  <w15:docId w15:val="{B011A865-88FD-473B-9AB9-521B976656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826B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030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30C7"/>
  </w:style>
  <w:style w:type="paragraph" w:styleId="Footer">
    <w:name w:val="footer"/>
    <w:basedOn w:val="Normal"/>
    <w:link w:val="FooterChar"/>
    <w:uiPriority w:val="99"/>
    <w:unhideWhenUsed/>
    <w:rsid w:val="002030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30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7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62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963800">
          <w:blockQuote w:val="1"/>
          <w:marLeft w:val="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326072">
              <w:blockQuote w:val="1"/>
              <w:marLeft w:val="22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2086887">
                  <w:blockQuote w:val="1"/>
                  <w:marLeft w:val="22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7484899">
              <w:blockQuote w:val="1"/>
              <w:marLeft w:val="22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9342685">
                  <w:blockQuote w:val="1"/>
                  <w:marLeft w:val="22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0350591">
              <w:blockQuote w:val="1"/>
              <w:marLeft w:val="22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2342213">
                  <w:blockQuote w:val="1"/>
                  <w:marLeft w:val="22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7030546">
              <w:blockQuote w:val="1"/>
              <w:marLeft w:val="22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659082">
                  <w:blockQuote w:val="1"/>
                  <w:marLeft w:val="22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7133290">
          <w:blockQuote w:val="1"/>
          <w:marLeft w:val="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217397">
              <w:blockQuote w:val="1"/>
              <w:marLeft w:val="22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010194">
                  <w:blockQuote w:val="1"/>
                  <w:marLeft w:val="22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649852">
                      <w:blockQuote w:val="1"/>
                      <w:marLeft w:val="2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6752423">
                          <w:blockQuote w:val="1"/>
                          <w:marLeft w:val="22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144655">
                              <w:blockQuote w:val="1"/>
                              <w:marLeft w:val="225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41166433">
          <w:blockQuote w:val="1"/>
          <w:marLeft w:val="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658253">
              <w:blockQuote w:val="1"/>
              <w:marLeft w:val="22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29558">
                  <w:blockQuote w:val="1"/>
                  <w:marLeft w:val="22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4226094">
                      <w:blockQuote w:val="1"/>
                      <w:marLeft w:val="2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5960271">
                          <w:blockQuote w:val="1"/>
                          <w:marLeft w:val="22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3523740">
                              <w:blockQuote w:val="1"/>
                              <w:marLeft w:val="225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4132905">
                                  <w:blockQuote w:val="1"/>
                                  <w:marLeft w:val="22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52205693">
                                      <w:blockQuote w:val="1"/>
                                      <w:marLeft w:val="225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3427232">
                                          <w:blockQuote w:val="1"/>
                                          <w:marLeft w:val="225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6238228">
                                              <w:blockQuote w:val="1"/>
                                              <w:marLeft w:val="225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231</Words>
  <Characters>131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 Highlands</dc:creator>
  <cp:keywords/>
  <dc:description/>
  <cp:lastModifiedBy>Bob Highlands</cp:lastModifiedBy>
  <cp:revision>32</cp:revision>
  <cp:lastPrinted>2021-03-12T22:21:00Z</cp:lastPrinted>
  <dcterms:created xsi:type="dcterms:W3CDTF">2021-04-10T02:54:00Z</dcterms:created>
  <dcterms:modified xsi:type="dcterms:W3CDTF">2021-04-10T03:15:00Z</dcterms:modified>
</cp:coreProperties>
</file>